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ซ้อม)งานวันคนพิการสากล</w:t>
      </w:r>
      <w:r>
        <w:t xml:space="preserve"> </w:t>
      </w:r>
      <w:r>
        <w:t xml:space="preserve">ประจําปี</w:t>
      </w:r>
      <w:r>
        <w:t xml:space="preserve"> </w:t>
      </w:r>
      <w:r>
        <w:t xml:space="preserve">2566</w:t>
      </w:r>
      <w:r>
        <w:t xml:space="preserve"> </w:t>
      </w:r>
      <w:r>
        <w:t xml:space="preserve">วันพฤหัสบดี</w:t>
      </w:r>
      <w:r>
        <w:t xml:space="preserve"> </w:t>
      </w:r>
      <w:r>
        <w:t xml:space="preserve">ที่</w:t>
      </w:r>
      <w:r>
        <w:t xml:space="preserve"> </w:t>
      </w:r>
      <w:r>
        <w:t xml:space="preserve">1</w:t>
      </w:r>
      <w:r>
        <w:t xml:space="preserve"> </w:t>
      </w:r>
      <w:r>
        <w:t xml:space="preserve">ธันวาคม</w:t>
      </w:r>
      <w:r>
        <w:t xml:space="preserve"> </w:t>
      </w:r>
      <w:r>
        <w:t xml:space="preserve">2566</w:t>
      </w:r>
      <w:r>
        <w:t xml:space="preserve"> </w:t>
      </w:r>
      <w:r>
        <w:t xml:space="preserve">(ภาคเช้า)</w:t>
      </w:r>
      <w:r>
        <w:t xml:space="preserve"> </w:t>
      </w:r>
      <w:r>
        <w:t xml:space="preserve">ณ</w:t>
      </w:r>
      <w:r>
        <w:t xml:space="preserve"> </w:t>
      </w:r>
      <w:r>
        <w:t xml:space="preserve">ศูนย์ราชการแจ้งวัฒนะ</w:t>
      </w:r>
      <w:r>
        <w:t xml:space="preserve"> </w:t>
      </w:r>
      <w:r>
        <w:t xml:space="preserve">(อาคาร</w:t>
      </w:r>
      <w:r>
        <w:t xml:space="preserve"> </w:t>
      </w:r>
      <w:r>
        <w:t xml:space="preserve">B)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1</w:t>
      </w:r>
      <w:r>
        <w:t xml:space="preserve"> </w:t>
      </w:r>
      <w:r>
        <w:t xml:space="preserve">ธันว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07.3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รัฐมนตรีเป็นอย่างสูงนะครับ ที่ให้ความสำคัญกับงานวันคนพิการสากลในวันนี้นะครับ</w:t>
      </w:r>
    </w:p>
    <w:p>
      <w:pPr>
        <w:pStyle w:val="BodyText"/>
      </w:pPr>
      <w:r>
        <w:t xml:space="preserve">(คุณจีรนันท์) ถูกต้องค่ะ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(คุณเพลงรบ) ขอเรียนเชิญครับ</w:t>
      </w:r>
    </w:p>
    <w:p>
      <w:pPr>
        <w:pStyle w:val="BodyText"/>
      </w:pPr>
      <w:r>
        <w:t xml:space="preserve">(คุณจีรนันท์)</w:t>
      </w:r>
    </w:p>
    <w:p>
      <w:pPr>
        <w:pStyle w:val="BodyText"/>
      </w:pPr>
      <w:r>
        <w:t xml:space="preserve">[เสียงดนตรี] สวัสดีครับ โอเคครับผม เชิญครับ</w:t>
      </w:r>
    </w:p>
    <w:p>
      <w:pPr>
        <w:pStyle w:val="BodyText"/>
      </w:pPr>
      <w:r>
        <w:t xml:space="preserve">(คุณจีรนันท์) โอเค เช็ก ครับผม ขอบคุณครับ Thank you</w:t>
      </w:r>
    </w:p>
    <w:p>
      <w:pPr>
        <w:pStyle w:val="BodyText"/>
      </w:pPr>
      <w:r>
        <w:t xml:space="preserve">(คุณจีรนันท์) ก็ขอขอบคุณมากเลยนะคะ และนี่ก็คือคุณ Gita UN resident coordinator in Thailand นะคะ</w:t>
      </w:r>
    </w:p>
    <w:p>
      <w:pPr>
        <w:pStyle w:val="BodyText"/>
      </w:pPr>
      <w:r>
        <w:t xml:space="preserve">(คุณเพลงรบ) ครับ และในลำดับถัดไปนะครับ เรียนเชิญสภาคนพิการทุกประเภทแห่งประเทศไทยนะครับ ได้กรุณาขึ้นอ่านสารวันคนพิการสากล ประจำปี 2566 ขอเรียนเชิญ และขอเสียงปรบมือด้วยครับ</w:t>
      </w:r>
    </w:p>
    <w:p>
      <w:pPr>
        <w:pStyle w:val="BodyText"/>
      </w:pPr>
      <w:r>
        <w:t xml:space="preserve">(คุณจีรนันท์) ขอเรียนเชิญนะคะ อันนี้…ไม่ได้ ใช่</w:t>
      </w:r>
    </w:p>
    <w:p>
      <w:pPr>
        <w:pStyle w:val="BodyText"/>
      </w:pPr>
      <w:r>
        <w:t xml:space="preserve">(คุณเพลงรบ) เอาใหม่นะ ลำดับต่อไปนะครับ ขอเรียนเชิญนายกสมาคมสภาคนพิการทุกประเภทแห่งประเทศไทย ครับ ได้กรุณาขึ้นอ่านสารวันคนพิการสากล ประจำปี 2566</w:t>
      </w:r>
    </w:p>
    <w:p>
      <w:pPr>
        <w:pStyle w:val="BodyText"/>
      </w:pPr>
      <w:r>
        <w:t xml:space="preserve">(คุณจีรนันท์)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(คุณเพลงรบ) ขอเสียงปรบมือด้วยครับ สวัสดีครับ เบอร์… ขอบคุณครับ ขอบคุณท่านนายกสมาคมสภาคนพิการทุกประเภทแห่งประเทศไทยนะครับ ท่านเองก็มีบทบาทสำคัญมากนะครับ น้องบัวในการพัฒนาคุณภาพชีวิตของคนพิการทุกประเภทเลยนะครับผม // ใช่เลยค่ะ นะครับ ก็ถือว่าเป็นอีก 1 ส่วนนะครับ ซึ่งท่านก็ดูแลในทุกสมาคมเลย น้องบัวทราบมีถึง 7 สมาคมเลยนะครับ ที่เป็นสมาคมคนพิการในประเทศไทยในทุก ๆ จังหวัด</w:t>
      </w:r>
    </w:p>
    <w:p>
      <w:pPr>
        <w:pStyle w:val="BodyText"/>
      </w:pPr>
      <w:r>
        <w:t xml:space="preserve">(คุณจีรนันท์) โอเค ค่ะ</w:t>
      </w:r>
    </w:p>
    <w:p>
      <w:pPr>
        <w:pStyle w:val="BodyText"/>
      </w:pPr>
      <w:r>
        <w:t xml:space="preserve">[ภาษาต่างประเทศ] ที่อยู่บนเวทีตอนนี้นะคะ ก้าวมาข้างหน้าค่ะ เพื่อถ่ายรูปร่วมกั</w:t>
      </w:r>
    </w:p>
    <w:p>
      <w:pPr>
        <w:pStyle w:val="BodyText"/>
      </w:pPr>
      <w:r>
        <w:t xml:space="preserve">(คุณเพลงรบ) ครับ</w:t>
      </w:r>
    </w:p>
    <w:p>
      <w:pPr>
        <w:pStyle w:val="BodyText"/>
      </w:pPr>
      <w:r>
        <w:t xml:space="preserve">(คุณเพลงรบ) และขอเรียนเชิญเพิ่มเติมนะครับ Ցกระทรวงการพัฒนาสังคมและความมั่นคงของมนุษย์ รวมถึงหน่วยงานที่… 2 แถวใช่ไหมครับ แถวที่ 1 แถวที่ 2 ขอกราบเรียนเชิญบนเวทีเลยครับ</w:t>
      </w:r>
    </w:p>
    <w:p>
      <w:pPr>
        <w:pStyle w:val="BodyText"/>
      </w:pPr>
      <w:r>
        <w:t xml:space="preserve">(คุณบัวบูชา)</w:t>
      </w:r>
    </w:p>
    <w:p>
      <w:pPr>
        <w:pStyle w:val="BodyText"/>
      </w:pPr>
      <w:r>
        <w:t xml:space="preserve">(คุณบัวบูชา) ขอเรียนเชิญนะคะ ถ่ายเรียบร้อยครับ และขอขอบพระคุณท่านผู้บริหารนะครับ ที่ได้กรุณาขึ้นมาถ่ายภาพร่วมกับเราบนเวทีครับ ขอบคุณครับ</w:t>
      </w:r>
    </w:p>
    <w:p>
      <w:pPr>
        <w:pStyle w:val="BodyText"/>
      </w:pPr>
      <w:r>
        <w:t xml:space="preserve">(คุณจีรนันท์) ได้ภาพเรียบร้อยนะคะ</w:t>
      </w:r>
    </w:p>
    <w:p>
      <w:pPr>
        <w:pStyle w:val="BodyText"/>
      </w:pPr>
      <w:r>
        <w:t xml:space="preserve">(คุณเพลงรบ) และผมเรียนเชิญท่านปลัดของเรานะครับ อยู่บนเวทีเพื่อที่เราจะมอบ… ขอบคุณแล้วครับ ขอบคุณแล้วครับ</w:t>
      </w:r>
    </w:p>
    <w:p>
      <w:pPr>
        <w:pStyle w:val="BodyText"/>
      </w:pPr>
      <w:r>
        <w:t xml:space="preserve">(คุณจีรนันท์)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(คุณเพลงรบ) ครับผม เดี๋ยวขอเรียนเชิญท่านปลัดอยู่บนเวทีก่อนนะคะ และแน่นอนนะครับ วันคนพิการสากลเราจะนอกจากเราจัดกิจกรรมให้คนพิการทางสังคมแล้ว เรายังมีการมอบโล่รางวัล และมีการสนับสนุนให้คนพิการมีการสร้างงานสร้างอาชีพ และคนพิการที่ประสบความสำเร็จด้วยนะครับ</w:t>
      </w:r>
    </w:p>
    <w:p>
      <w:pPr>
        <w:pStyle w:val="BodyText"/>
      </w:pPr>
      <w:r>
        <w:t xml:space="preserve">(คุณบัวบูชา) ถูกต้องค่ะ ก็จะมีรางวัลหลายประเภทด้วยกันนะคะ</w:t>
      </w:r>
    </w:p>
    <w:p>
      <w:pPr>
        <w:pStyle w:val="BodyText"/>
      </w:pPr>
      <w:r>
        <w:t xml:space="preserve">(คุณเพลงรบ) ครับ รางวัลคนพิการต้นแบบ ประจำปี 2566 ครับ รางวัลแรกนะครับ รางวัลสมาคมคนตาบอดแห่งประเทศไทยครับ โอเค กัณภพ อุ่นแก้ว ครับ</w:t>
      </w:r>
    </w:p>
    <w:p>
      <w:pPr>
        <w:pStyle w:val="BodyText"/>
      </w:pPr>
      <w:r>
        <w:t xml:space="preserve">(คุณบัวบูชา) ถัดมานะคะ สมาคนหูหนวก ไทย คุณนวลจันทร์คงค่ะ</w:t>
      </w:r>
    </w:p>
    <w:p>
      <w:pPr>
        <w:pStyle w:val="BodyText"/>
      </w:pPr>
      <w:r>
        <w:t xml:space="preserve">(คุณเพลงรบ) ครับ</w:t>
      </w:r>
    </w:p>
    <w:p>
      <w:pPr>
        <w:pStyle w:val="BodyText"/>
      </w:pPr>
      <w:r>
        <w:t xml:space="preserve">(คุณเพลงรบ) และในส่วนท่านสุดท้ายนะครับ รางวัลองค์กรด้านคนพิการที่ได้รับการรับรองมาตรฐานฯ</w:t>
      </w:r>
    </w:p>
    <w:p>
      <w:pPr>
        <w:pStyle w:val="BodyText"/>
      </w:pPr>
      <w:r>
        <w:t xml:space="preserve">(มอพ.2554) ระดับดีมาก สมาคมผู้ปกครองและดูแลคนพิการไทยครับ</w:t>
      </w:r>
    </w:p>
    <w:p>
      <w:pPr>
        <w:pStyle w:val="BodyText"/>
      </w:pPr>
      <w:r>
        <w:t xml:space="preserve">(คุณบัวบูชา) และนี่คือทั้งหมดนะคะ รางวัลในวันนี้นะคะ มอบของ โอเคค่ะ</w:t>
      </w:r>
    </w:p>
    <w:p>
      <w:pPr>
        <w:pStyle w:val="BodyText"/>
      </w:pPr>
      <w:r>
        <w:t xml:space="preserve">(คุณเพลงรบ) ต้องขอแสดงความยินดีกับทุกท่านนะครับ ที่ได้รับรางวัลนี้นะครับ</w:t>
      </w:r>
    </w:p>
    <w:p>
      <w:pPr>
        <w:pStyle w:val="BodyText"/>
      </w:pPr>
      <w:r>
        <w:t xml:space="preserve">(คุณบัวบูชา) แล้วก็ขอบคุณท่านปลัดฯ</w:t>
      </w:r>
    </w:p>
    <w:p>
      <w:pPr>
        <w:pStyle w:val="BodyText"/>
      </w:pPr>
      <w:r>
        <w:t xml:space="preserve">(คุณเพลงรบ) ครับ ขอบพระคุณท่านปลัดกระทรวงการพัฒนาสังคมและความมั่นคงของมนุษย์ครับ</w:t>
      </w:r>
    </w:p>
    <w:p>
      <w:pPr>
        <w:pStyle w:val="BodyText"/>
      </w:pPr>
      <w:r>
        <w:t xml:space="preserve">(คุณบัวบูชา) โอเค ได้ค่ะ โอเค</w:t>
      </w:r>
    </w:p>
    <w:p>
      <w:pPr>
        <w:pStyle w:val="BodyText"/>
      </w:pPr>
      <w:r>
        <w:t xml:space="preserve">(คุณเพลงรบ) ครับ แล้วผ่านลงไปแล้วนะคับ สำหรับการมอบรางวัลเชิดชูเกียรตินะครับ และองค์กรที่คอยสนับสนุนคนพิการของเรานะครับ และแน่นอนกิจกรรมบทเวทีของเราเสร็จสิ้นไปแล้ว ด้านล่างก็มีเหมือนกัน นี่เขาให้ของรางวัล TikTok Awards Thailand</w:t>
      </w:r>
    </w:p>
    <w:p>
      <w:pPr>
        <w:pStyle w:val="BodyText"/>
      </w:pPr>
      <w:r>
        <w:t xml:space="preserve">(คุณบัวบูชา) โอเค แน่นอนช่วงนี้มันหนีไม่ได้จริง ๆ โซเชียลมีเดีย แพลตฟอร์มต่าง ๆ นำเอาสารให้คนทุกคนนี่ตระหนักถึงความสำคัญของคนพิการนะคะ ให้ไปถึงทุก ๆ คนจริง ๆ นะคะ ก็ใช้ Tiktok นี่แหละครับ แต่วันนี้เขามีของขวัญของรางวัลมาแจกด้วย เขาบอกว่าสำหรับคนที่เข้าร่วมกิจกรรมในวันนี้นะ ถ่ายคลิปอัปโหลดปุ๊บ Hashtag disabatinoพลังแห่งคนพิการ ตอนเย็นมอบรางวัลเลยครับ</w:t>
      </w:r>
    </w:p>
    <w:p>
      <w:pPr>
        <w:pStyle w:val="BodyText"/>
      </w:pPr>
      <w:r>
        <w:t xml:space="preserve">(คุณบัวบูชา) แค่นี้เอง ใครมีมือถือหยิบขึ้นมานะคะ ทุกคนน่าจะมี TikTok อยู่ในมือถืออยู่แล้วนะ มาด้วย ใช่ครับ น้องบัวก็เลยฝากผู้ติดตามมากกว่า 2 ล้าน แต่ทำไมเวลาลงคลิป ปิดกั้นฉันทำไม เกี่ยวไหม ไม่เกี่ยว</w:t>
      </w:r>
    </w:p>
    <w:p>
      <w:pPr>
        <w:pStyle w:val="BodyText"/>
      </w:pPr>
      <w:r>
        <w:t xml:space="preserve">(คุณบัวบูชา) อันนี้เรามาคุยกันส่วนตัวล่างเวทีแล้วกันนะคะ ปิดกั้นเก่ง</w:t>
      </w:r>
    </w:p>
    <w:p>
      <w:pPr>
        <w:pStyle w:val="BodyText"/>
      </w:pPr>
      <w:r>
        <w:t xml:space="preserve">(คุณเพลงรบ) ขอบคุณสำหรับการให้ใช้เสียงในการทดลองเวทีครับ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ซ้อม)งานวันคนพิการสากล ประจําปี 2566 วันพฤหัสบดี ที่ 1 ธันวาคม 2566 (ภาคเช้า) ณ ศูนย์ราชการแจ้งวัฒนะ (อาคาร B)</dc:title>
  <dc:creator/>
  <cp:keywords/>
  <dcterms:created xsi:type="dcterms:W3CDTF">2023-12-01T02:19:42Z</dcterms:created>
  <dcterms:modified xsi:type="dcterms:W3CDTF">2023-12-01T02:19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1 ธันวาคม 2566 เวลา 07.30 น.</vt:lpwstr>
  </property>
  <property fmtid="{D5CDD505-2E9C-101B-9397-08002B2CF9AE}" pid="3" name="subtitle">
    <vt:lpwstr/>
  </property>
</Properties>
</file>